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3151DA59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1E6597">
        <w:t>5</w:t>
      </w:r>
      <w:r>
        <w:t xml:space="preserve"> – 202</w:t>
      </w:r>
      <w:r w:rsidR="001E6597">
        <w:t>6</w:t>
      </w:r>
    </w:p>
    <w:p w14:paraId="645C0B66" w14:textId="3B8B3E15" w:rsidR="001E6597" w:rsidRDefault="00752C28" w:rsidP="000D0B20">
      <w:pPr>
        <w:pStyle w:val="Heading1"/>
        <w:spacing w:before="0"/>
      </w:pPr>
      <w:r>
        <w:t>Major: B</w:t>
      </w:r>
      <w:r w:rsidR="00DC2A57">
        <w:t>A</w:t>
      </w:r>
      <w:r>
        <w:t xml:space="preserve"> in </w:t>
      </w:r>
      <w:r w:rsidR="00DC2A57">
        <w:t>Applied Sociology</w:t>
      </w:r>
    </w:p>
    <w:p w14:paraId="297ECB5F" w14:textId="0B530B10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C35D3">
          <w:rPr>
            <w:rStyle w:val="Hyperlink"/>
            <w:color w:val="0000FF"/>
          </w:rPr>
          <w:t>202</w:t>
        </w:r>
        <w:r w:rsidR="001E6597">
          <w:rPr>
            <w:rStyle w:val="Hyperlink"/>
            <w:color w:val="0000FF"/>
          </w:rPr>
          <w:t xml:space="preserve">5 </w:t>
        </w:r>
        <w:r w:rsidR="00BE4E97" w:rsidRPr="00AC35D3">
          <w:rPr>
            <w:rStyle w:val="Hyperlink"/>
            <w:color w:val="0000FF"/>
          </w:rPr>
          <w:t>– 202</w:t>
        </w:r>
        <w:r w:rsidR="001E6597">
          <w:rPr>
            <w:rStyle w:val="Hyperlink"/>
            <w:color w:val="0000FF"/>
          </w:rPr>
          <w:t>6</w:t>
        </w:r>
        <w:r w:rsidR="00BE4E97" w:rsidRPr="00AC35D3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6E37A0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6E37A0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6E37A0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268467D9" w:rsidR="00735149" w:rsidRDefault="006E37A0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1E6597">
        <w:t>ampa</w:t>
      </w:r>
      <w:r w:rsidR="00735149">
        <w:t xml:space="preserve"> to be eligible for graduation.</w:t>
      </w:r>
    </w:p>
    <w:p w14:paraId="4D134BD8" w14:textId="04ABBC8E" w:rsidR="00752C28" w:rsidRDefault="006E37A0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1BFF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1E6597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7198049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8B52C3E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E1183E">
                <w:rPr>
                  <w:rStyle w:val="Hyperlink"/>
                  <w:color w:val="0000FF"/>
                </w:rPr>
                <w:t>Core</w:t>
              </w:r>
              <w:r w:rsidR="002946E6" w:rsidRPr="00E1183E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BC7E78B" w:rsidR="002946E6" w:rsidRDefault="00E441B3" w:rsidP="000D0B20">
            <w:pPr>
              <w:spacing w:after="0"/>
            </w:pPr>
            <w:hyperlink r:id="rId9" w:tooltip="Core Social Science" w:history="1">
              <w:r w:rsidRPr="00E1183E">
                <w:rPr>
                  <w:rStyle w:val="Hyperlink"/>
                  <w:color w:val="0000FF"/>
                </w:rPr>
                <w:t>Core</w:t>
              </w:r>
              <w:r w:rsidR="002946E6" w:rsidRPr="00E1183E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3F8886" w:rsidR="0046097D" w:rsidRDefault="0046097D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078BA776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6E37A0" w:rsidRPr="006E37A0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1752174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E1183E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5C34ABFE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69861F3E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E1183E">
                <w:rPr>
                  <w:rStyle w:val="Hyperlink"/>
                  <w:color w:val="0000FF"/>
                </w:rPr>
                <w:t xml:space="preserve">Visual </w:t>
              </w:r>
              <w:r w:rsidR="00F96F24" w:rsidRPr="00E1183E">
                <w:rPr>
                  <w:rStyle w:val="Hyperlink"/>
                  <w:color w:val="0000FF"/>
                </w:rPr>
                <w:t>and</w:t>
              </w:r>
              <w:r w:rsidRPr="00E1183E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E1183E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0FCFFB4" w:rsidR="00403CB1" w:rsidRDefault="00403CB1" w:rsidP="000D0B20">
            <w:pPr>
              <w:spacing w:after="0"/>
            </w:pPr>
            <w:hyperlink r:id="rId12" w:tooltip="Text-Based Humanities" w:history="1">
              <w:r w:rsidRPr="00E1183E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974871A" w:rsidR="00403CB1" w:rsidRDefault="00403CB1" w:rsidP="000D0B20">
            <w:pPr>
              <w:spacing w:after="0"/>
            </w:pPr>
            <w:hyperlink r:id="rId13" w:tooltip="Natural Science" w:history="1">
              <w:r w:rsidRPr="00E1183E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58ACA4C5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3D3223C0" w:rsidR="00597CC6" w:rsidRDefault="00DC2A57" w:rsidP="000D0B20">
      <w:pPr>
        <w:pStyle w:val="Heading2"/>
        <w:spacing w:before="0"/>
      </w:pPr>
      <w:r>
        <w:t>Applied Sociology</w:t>
      </w:r>
      <w:r w:rsidR="00597CC6">
        <w:t xml:space="preserve"> Requirements</w:t>
      </w:r>
      <w:r w:rsidR="00673707">
        <w:t xml:space="preserve"> (</w:t>
      </w:r>
      <w:r>
        <w:t>3</w:t>
      </w:r>
      <w:r w:rsidR="003E4FCD">
        <w:t>6</w:t>
      </w:r>
      <w:r w:rsidR="00673707">
        <w:t xml:space="preserve"> Credits)</w:t>
      </w:r>
    </w:p>
    <w:p w14:paraId="2E0BBD25" w14:textId="1546AE2B" w:rsidR="006A68B8" w:rsidRPr="00752C28" w:rsidRDefault="00DC2A57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pplied Sociology</w:t>
      </w:r>
      <w:r w:rsidR="00FC4B76">
        <w:rPr>
          <w:sz w:val="24"/>
          <w:szCs w:val="28"/>
        </w:rPr>
        <w:t xml:space="preserve"> </w:t>
      </w:r>
      <w:r w:rsidR="003C657B"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13819889" w:rsidR="006A68B8" w:rsidRPr="00D421C1" w:rsidRDefault="00DC2A57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C657B">
              <w:rPr>
                <w:b/>
                <w:bCs/>
              </w:rPr>
              <w:t xml:space="preserve">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 w:rsidR="003C657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2</w:t>
            </w:r>
            <w:r w:rsidR="00432A68">
              <w:rPr>
                <w:b/>
                <w:bCs/>
              </w:rPr>
              <w:t>8</w:t>
            </w:r>
            <w:r w:rsidR="003C657B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68E0748E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100 (4cr) – Introduction to Sociology</w:t>
            </w:r>
          </w:p>
          <w:p w14:paraId="0343939B" w14:textId="4DEDA6B6" w:rsidR="00DC2A57" w:rsidRDefault="00DC2A57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174A125C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44 (4cr) – Sociological Theories</w:t>
            </w:r>
          </w:p>
          <w:p w14:paraId="61376486" w14:textId="1679B0F9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30BC0123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55 (4cr) – Introductory Data Science</w:t>
            </w:r>
          </w:p>
          <w:p w14:paraId="2CEFFF7B" w14:textId="05F2CDCD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2A85148" w14:textId="77777777" w:rsidTr="006D7075">
        <w:trPr>
          <w:cantSplit/>
        </w:trPr>
        <w:tc>
          <w:tcPr>
            <w:tcW w:w="3617" w:type="pct"/>
          </w:tcPr>
          <w:p w14:paraId="53C5C1D4" w14:textId="77777777" w:rsidR="00D27C57" w:rsidRDefault="00DC2A57" w:rsidP="009278E8">
            <w:pPr>
              <w:spacing w:after="0"/>
            </w:pPr>
            <w:r>
              <w:t>SOC 375 (4cr) – Research Methods</w:t>
            </w:r>
          </w:p>
          <w:p w14:paraId="02C13A17" w14:textId="480BBFD3" w:rsidR="00DC2A57" w:rsidRPr="00DC2A57" w:rsidRDefault="00DC2A57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49DE274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9574A2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38E5046E" w14:textId="77777777" w:rsidR="009278E8" w:rsidRDefault="00DC2A57" w:rsidP="00D27C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460 (4cr) – Applied Sociology</w:t>
            </w:r>
          </w:p>
          <w:p w14:paraId="0C8CE19E" w14:textId="59F41DD8" w:rsidR="00DC2A57" w:rsidRPr="00DC2A57" w:rsidRDefault="00DC2A57" w:rsidP="00D27C5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344, SOC 375, and Junior or Senior Standing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70C5454" w14:textId="77777777" w:rsidTr="006D7075">
        <w:trPr>
          <w:cantSplit/>
        </w:trPr>
        <w:tc>
          <w:tcPr>
            <w:tcW w:w="3617" w:type="pct"/>
          </w:tcPr>
          <w:p w14:paraId="4AEF3F64" w14:textId="77777777" w:rsidR="00D27C57" w:rsidRDefault="00DC2A57" w:rsidP="00D27C57">
            <w:pPr>
              <w:spacing w:after="0"/>
            </w:pPr>
            <w:r>
              <w:t>SOC 480 (4cr) – Practical Experience</w:t>
            </w:r>
          </w:p>
          <w:p w14:paraId="49305983" w14:textId="3CE26118" w:rsidR="00DC2A57" w:rsidRPr="00DC2A57" w:rsidRDefault="00DC2A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344, SOC 375, Sociology Majors Only, and Junior or Senior Standing</w:t>
            </w:r>
          </w:p>
        </w:tc>
        <w:tc>
          <w:tcPr>
            <w:tcW w:w="671" w:type="pct"/>
          </w:tcPr>
          <w:p w14:paraId="5EE6C61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64A2F7B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432A68" w:rsidRPr="00597CC6" w14:paraId="4F6F47F3" w14:textId="77777777" w:rsidTr="006D7075">
        <w:trPr>
          <w:cantSplit/>
        </w:trPr>
        <w:tc>
          <w:tcPr>
            <w:tcW w:w="3617" w:type="pct"/>
          </w:tcPr>
          <w:p w14:paraId="1D51192D" w14:textId="77777777" w:rsidR="00432A68" w:rsidRDefault="00432A68" w:rsidP="00D27C57">
            <w:pPr>
              <w:spacing w:after="0"/>
            </w:pPr>
            <w:r>
              <w:t>SOC 306 (4cr) – Racial and Ethnic Relations</w:t>
            </w:r>
          </w:p>
          <w:p w14:paraId="4348A1A4" w14:textId="77777777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3DB2299F" w14:textId="77777777" w:rsidR="00432A68" w:rsidRDefault="00432A68" w:rsidP="00D27C57">
            <w:pPr>
              <w:spacing w:after="0"/>
            </w:pPr>
            <w:r>
              <w:t xml:space="preserve">or SOC 313 (4cr) – Social Stratification </w:t>
            </w:r>
          </w:p>
          <w:p w14:paraId="1949827A" w14:textId="631807D8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428A078E" w14:textId="77C41E00" w:rsidR="00432A68" w:rsidRDefault="00432A68" w:rsidP="00D27C57">
            <w:pPr>
              <w:spacing w:after="0"/>
            </w:pPr>
            <w:r>
              <w:t>or SOC 320 (4cr) – Sociology of Gender</w:t>
            </w:r>
          </w:p>
          <w:p w14:paraId="4D981201" w14:textId="446B4A8E" w:rsidR="00432A68" w:rsidRP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5DF78362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784155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</w:tr>
    </w:tbl>
    <w:p w14:paraId="0FBDB852" w14:textId="77777777" w:rsidR="0047471C" w:rsidRDefault="0047471C"/>
    <w:p w14:paraId="1D98FC51" w14:textId="1A2AAEDF" w:rsidR="003E4FCD" w:rsidRPr="00752C28" w:rsidRDefault="00DC2A57" w:rsidP="003E4FC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pplied Sociology</w:t>
      </w:r>
      <w:r w:rsidR="003E4FCD">
        <w:rPr>
          <w:sz w:val="24"/>
          <w:szCs w:val="28"/>
        </w:rPr>
        <w:t xml:space="preserve"> Elective </w:t>
      </w:r>
      <w:r w:rsidR="003E4FCD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E4FCD" w:rsidRPr="00D421C1" w14:paraId="211405F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1146201" w14:textId="4547691E" w:rsidR="003E4FCD" w:rsidRDefault="00DC2A57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E4FCD">
              <w:rPr>
                <w:b/>
                <w:bCs/>
              </w:rPr>
              <w:t xml:space="preserve"> Elective Requirements (</w:t>
            </w:r>
            <w:r>
              <w:rPr>
                <w:b/>
                <w:bCs/>
              </w:rPr>
              <w:t>8</w:t>
            </w:r>
            <w:r w:rsidR="003E4FCD">
              <w:rPr>
                <w:b/>
                <w:bCs/>
              </w:rPr>
              <w:t xml:space="preserve"> Credits)</w:t>
            </w:r>
          </w:p>
          <w:p w14:paraId="56008B24" w14:textId="4FAB1DBD" w:rsidR="003E4FCD" w:rsidRDefault="00DC2A57" w:rsidP="002E5AF1">
            <w:pPr>
              <w:spacing w:after="0"/>
            </w:pPr>
            <w:r>
              <w:t>Choose any two (2) sociology (SOC) courses not already taken.</w:t>
            </w:r>
          </w:p>
          <w:p w14:paraId="6DE6C88E" w14:textId="77777777" w:rsidR="003E4FCD" w:rsidRPr="003C657B" w:rsidRDefault="003E4FCD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9A8DFAE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E99E5DB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E4FCD" w:rsidRPr="003C657B" w14:paraId="48E58331" w14:textId="77777777" w:rsidTr="002E5AF1">
        <w:trPr>
          <w:cantSplit/>
        </w:trPr>
        <w:tc>
          <w:tcPr>
            <w:tcW w:w="3617" w:type="pct"/>
          </w:tcPr>
          <w:p w14:paraId="18365F1A" w14:textId="1F480BF8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78EB380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2D0EDE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43D23E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6121518" w14:textId="77777777" w:rsidTr="002E5AF1">
        <w:trPr>
          <w:cantSplit/>
        </w:trPr>
        <w:tc>
          <w:tcPr>
            <w:tcW w:w="3617" w:type="pct"/>
          </w:tcPr>
          <w:p w14:paraId="27E6D382" w14:textId="607BF22B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5D4CDA7F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723C9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D4B43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</w:tbl>
    <w:p w14:paraId="77975474" w14:textId="77777777" w:rsidR="003E4FCD" w:rsidRDefault="003E4FCD" w:rsidP="00DC2A57"/>
    <w:sectPr w:rsidR="003E4FCD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8FC14" w14:textId="77777777" w:rsidR="000E613F" w:rsidRDefault="000E613F" w:rsidP="00A5113C">
      <w:pPr>
        <w:spacing w:after="0"/>
      </w:pPr>
      <w:r>
        <w:separator/>
      </w:r>
    </w:p>
  </w:endnote>
  <w:endnote w:type="continuationSeparator" w:id="0">
    <w:p w14:paraId="72B3726E" w14:textId="77777777" w:rsidR="000E613F" w:rsidRDefault="000E613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14C652" w14:textId="77777777" w:rsidR="000E613F" w:rsidRDefault="000E613F" w:rsidP="00A5113C">
      <w:pPr>
        <w:spacing w:after="0"/>
      </w:pPr>
      <w:r>
        <w:separator/>
      </w:r>
    </w:p>
  </w:footnote>
  <w:footnote w:type="continuationSeparator" w:id="0">
    <w:p w14:paraId="386F87C5" w14:textId="77777777" w:rsidR="000E613F" w:rsidRDefault="000E613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434444">
    <w:abstractNumId w:val="1"/>
  </w:num>
  <w:num w:numId="2" w16cid:durableId="355349386">
    <w:abstractNumId w:val="2"/>
  </w:num>
  <w:num w:numId="3" w16cid:durableId="622736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0E613F"/>
    <w:rsid w:val="0013382F"/>
    <w:rsid w:val="001E6597"/>
    <w:rsid w:val="001F6F90"/>
    <w:rsid w:val="00217DB2"/>
    <w:rsid w:val="00233CE6"/>
    <w:rsid w:val="002566EE"/>
    <w:rsid w:val="002946E6"/>
    <w:rsid w:val="002E08A0"/>
    <w:rsid w:val="002F277A"/>
    <w:rsid w:val="002F43B3"/>
    <w:rsid w:val="00366CF4"/>
    <w:rsid w:val="003A3329"/>
    <w:rsid w:val="003C657B"/>
    <w:rsid w:val="003E4FCD"/>
    <w:rsid w:val="00403CB1"/>
    <w:rsid w:val="00406F55"/>
    <w:rsid w:val="00422485"/>
    <w:rsid w:val="00432A68"/>
    <w:rsid w:val="00433553"/>
    <w:rsid w:val="004411A7"/>
    <w:rsid w:val="0046097D"/>
    <w:rsid w:val="0047471C"/>
    <w:rsid w:val="00475D23"/>
    <w:rsid w:val="00481BFF"/>
    <w:rsid w:val="00536727"/>
    <w:rsid w:val="00597CC6"/>
    <w:rsid w:val="005A57B8"/>
    <w:rsid w:val="005C64DC"/>
    <w:rsid w:val="005D1B18"/>
    <w:rsid w:val="0064090B"/>
    <w:rsid w:val="00673707"/>
    <w:rsid w:val="006A68B8"/>
    <w:rsid w:val="006E0A87"/>
    <w:rsid w:val="006E37A0"/>
    <w:rsid w:val="006F217F"/>
    <w:rsid w:val="00726D6E"/>
    <w:rsid w:val="00735149"/>
    <w:rsid w:val="007444F6"/>
    <w:rsid w:val="00752C28"/>
    <w:rsid w:val="007D0C94"/>
    <w:rsid w:val="007D1366"/>
    <w:rsid w:val="007F140B"/>
    <w:rsid w:val="00880BBB"/>
    <w:rsid w:val="008F0C64"/>
    <w:rsid w:val="008F4595"/>
    <w:rsid w:val="00902A5F"/>
    <w:rsid w:val="009278E8"/>
    <w:rsid w:val="009431D7"/>
    <w:rsid w:val="0095645D"/>
    <w:rsid w:val="009A4305"/>
    <w:rsid w:val="009E6628"/>
    <w:rsid w:val="00A12A9C"/>
    <w:rsid w:val="00A13DA4"/>
    <w:rsid w:val="00A5113C"/>
    <w:rsid w:val="00A52490"/>
    <w:rsid w:val="00A54351"/>
    <w:rsid w:val="00A60D5D"/>
    <w:rsid w:val="00A64507"/>
    <w:rsid w:val="00AA7C8C"/>
    <w:rsid w:val="00AC35D3"/>
    <w:rsid w:val="00AE0437"/>
    <w:rsid w:val="00B26CAC"/>
    <w:rsid w:val="00B61119"/>
    <w:rsid w:val="00B62751"/>
    <w:rsid w:val="00BE4E97"/>
    <w:rsid w:val="00BF6D7D"/>
    <w:rsid w:val="00CB6122"/>
    <w:rsid w:val="00CB6A73"/>
    <w:rsid w:val="00CC21AE"/>
    <w:rsid w:val="00D03A93"/>
    <w:rsid w:val="00D27C57"/>
    <w:rsid w:val="00D421C1"/>
    <w:rsid w:val="00D62D07"/>
    <w:rsid w:val="00D6459B"/>
    <w:rsid w:val="00D678A4"/>
    <w:rsid w:val="00D77D18"/>
    <w:rsid w:val="00DC2A57"/>
    <w:rsid w:val="00E1183E"/>
    <w:rsid w:val="00E415F7"/>
    <w:rsid w:val="00E441B3"/>
    <w:rsid w:val="00E55358"/>
    <w:rsid w:val="00EA684D"/>
    <w:rsid w:val="00EA6BBF"/>
    <w:rsid w:val="00EC3BCB"/>
    <w:rsid w:val="00EF2C1D"/>
    <w:rsid w:val="00EF5F1E"/>
    <w:rsid w:val="00F41B74"/>
    <w:rsid w:val="00F60F98"/>
    <w:rsid w:val="00F77C7C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09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7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Applied Sociology</dc:title>
  <dc:subject/>
  <dc:creator>The University of Tampa</dc:creator>
  <cp:keywords>Unofficial, Degree, Planning, Worksheet, Major, BA, in, Applied, Sociology, The, University, of, Tampa</cp:keywords>
  <dc:description/>
  <cp:lastModifiedBy>Mason Weibley</cp:lastModifiedBy>
  <cp:revision>4</cp:revision>
  <dcterms:created xsi:type="dcterms:W3CDTF">2025-07-09T20:51:00Z</dcterms:created>
  <dcterms:modified xsi:type="dcterms:W3CDTF">2025-07-11T18:56:00Z</dcterms:modified>
  <cp:category/>
</cp:coreProperties>
</file>